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07AE5" w14:textId="2F96203B" w:rsidR="00CB458B" w:rsidRDefault="00CB458B" w:rsidP="002822E5">
      <w:pPr>
        <w:pStyle w:val="Text1"/>
      </w:pPr>
      <w:r>
        <w:t>Cabin temperatures</w:t>
      </w:r>
      <w:r w:rsidR="00E94ACC">
        <w:t xml:space="preserve">: </w:t>
      </w:r>
      <w:r w:rsidR="00F05A6D">
        <w:t>Measured temperatures</w:t>
      </w:r>
      <w:r w:rsidR="00F05A6D" w:rsidRPr="00C00784">
        <w:t xml:space="preserve"> in C</w:t>
      </w:r>
      <w:r w:rsidR="00F05A6D">
        <w:t>ase 1</w:t>
      </w:r>
      <w:r w:rsidR="0038583F">
        <w:t xml:space="preserve"> 22 G8</w:t>
      </w:r>
      <w:r w:rsidR="00F05A6D">
        <w:t xml:space="preserve"> (a), Case 2</w:t>
      </w:r>
      <w:r w:rsidR="0038583F">
        <w:t xml:space="preserve"> 35 G7</w:t>
      </w:r>
      <w:r w:rsidR="00F05A6D">
        <w:t xml:space="preserve"> (b), Case 3 </w:t>
      </w:r>
      <w:r w:rsidR="009E25A1">
        <w:t>22 G7</w:t>
      </w:r>
      <w:r w:rsidR="00F05A6D">
        <w:t>(c), and Case 4 (d)</w:t>
      </w:r>
      <w:r w:rsidR="009F0372">
        <w:t xml:space="preserve"> 35 G7</w:t>
      </w:r>
      <w:r w:rsidR="00F05A6D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2"/>
        <w:gridCol w:w="4252"/>
      </w:tblGrid>
      <w:tr w:rsidR="005021AD" w14:paraId="3259DC11" w14:textId="77777777" w:rsidTr="009E25A1">
        <w:tc>
          <w:tcPr>
            <w:tcW w:w="4252" w:type="dxa"/>
          </w:tcPr>
          <w:p w14:paraId="429357C4" w14:textId="1EF60DA6" w:rsidR="005021AD" w:rsidRPr="00E94ACC" w:rsidRDefault="009E25A1" w:rsidP="001479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  <w:r w:rsidR="005021AD" w:rsidRPr="00E94ACC">
              <w:rPr>
                <w:rFonts w:ascii="Times New Roman" w:hAnsi="Times New Roman" w:cs="Times New Roman"/>
              </w:rPr>
              <w:t xml:space="preserve">. </w:t>
            </w:r>
            <w:r w:rsidR="005021AD">
              <w:rPr>
                <w:noProof/>
              </w:rPr>
              <w:drawing>
                <wp:inline distT="0" distB="0" distL="0" distR="0" wp14:anchorId="0177C190" wp14:editId="6A497293">
                  <wp:extent cx="2736000" cy="2052000"/>
                  <wp:effectExtent l="0" t="0" r="7620" b="5715"/>
                  <wp:docPr id="10" name="Picture 10" descr="A graph of different colored lin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graph of different colored lines&#10;&#10;Description automatically generated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6000" cy="20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2" w:type="dxa"/>
          </w:tcPr>
          <w:p w14:paraId="299ACA91" w14:textId="3110F646" w:rsidR="005021AD" w:rsidRPr="00E94ACC" w:rsidRDefault="009E25A1" w:rsidP="001479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</w:t>
            </w:r>
            <w:r w:rsidR="005021AD" w:rsidRPr="00E94ACC">
              <w:rPr>
                <w:rFonts w:ascii="Times New Roman" w:hAnsi="Times New Roman" w:cs="Times New Roman"/>
              </w:rPr>
              <w:t>.</w:t>
            </w:r>
            <w:r w:rsidR="005021AD">
              <w:rPr>
                <w:noProof/>
              </w:rPr>
              <w:t xml:space="preserve"> </w:t>
            </w:r>
            <w:r w:rsidR="005021AD">
              <w:rPr>
                <w:noProof/>
              </w:rPr>
              <w:drawing>
                <wp:inline distT="0" distB="0" distL="0" distR="0" wp14:anchorId="292B309C" wp14:editId="78F4A111">
                  <wp:extent cx="2736000" cy="2052000"/>
                  <wp:effectExtent l="0" t="0" r="7620" b="5715"/>
                  <wp:docPr id="11" name="Picture 11" descr="A graph of different colored lin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graph of different colored lines&#10;&#10;Description automatically generated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6000" cy="20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25A1" w14:paraId="1F702496" w14:textId="77777777" w:rsidTr="009E25A1">
        <w:tc>
          <w:tcPr>
            <w:tcW w:w="4252" w:type="dxa"/>
          </w:tcPr>
          <w:p w14:paraId="2146AEBA" w14:textId="1BE173B9" w:rsidR="009E25A1" w:rsidRPr="00E94ACC" w:rsidRDefault="009E25A1" w:rsidP="001479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Pr="00E94ACC">
              <w:rPr>
                <w:rFonts w:ascii="Times New Roman" w:hAnsi="Times New Roman" w:cs="Times New Roman"/>
              </w:rPr>
              <w:t xml:space="preserve">. </w:t>
            </w:r>
            <w:r w:rsidRPr="00E94AC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C384C9C" wp14:editId="06DFC668">
                  <wp:extent cx="2736000" cy="2052000"/>
                  <wp:effectExtent l="0" t="0" r="7620" b="5715"/>
                  <wp:docPr id="6" name="Picture 6" descr="A graph of different colored lin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 descr="A graph of different colored lines&#10;&#10;Description automatically generated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6000" cy="20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2" w:type="dxa"/>
          </w:tcPr>
          <w:p w14:paraId="2FA9C826" w14:textId="7B6E77A5" w:rsidR="009E25A1" w:rsidRPr="00E94ACC" w:rsidRDefault="009E25A1" w:rsidP="0014797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Pr="00E94ACC">
              <w:rPr>
                <w:rFonts w:ascii="Times New Roman" w:hAnsi="Times New Roman" w:cs="Times New Roman"/>
              </w:rPr>
              <w:t>.</w:t>
            </w:r>
            <w:r w:rsidRPr="00E94AC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1CB2D11" wp14:editId="7A8CC23C">
                  <wp:extent cx="2736000" cy="2052000"/>
                  <wp:effectExtent l="0" t="0" r="7620" b="5715"/>
                  <wp:docPr id="7" name="Picture 7" descr="A graph of a graph showing different colored lin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graph of a graph showing different colored lines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6000" cy="20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35F992" w14:textId="77777777" w:rsidR="00E90062" w:rsidRDefault="00E90062" w:rsidP="002822E5">
      <w:pPr>
        <w:pStyle w:val="Text1"/>
      </w:pPr>
    </w:p>
    <w:p w14:paraId="15107FF5" w14:textId="3509A190" w:rsidR="00F05A6D" w:rsidRDefault="00F05A6D" w:rsidP="002822E5">
      <w:pPr>
        <w:pStyle w:val="Text1"/>
      </w:pPr>
    </w:p>
    <w:p w14:paraId="44500E2B" w14:textId="6C50384E" w:rsidR="00CB458B" w:rsidRDefault="00F05A6D" w:rsidP="002822E5">
      <w:pPr>
        <w:pStyle w:val="Text1"/>
      </w:pPr>
      <w:r>
        <w:t>Measurements vs Simulations</w:t>
      </w:r>
    </w:p>
    <w:p w14:paraId="5C8CE805" w14:textId="7AC6FF6B" w:rsidR="0044393F" w:rsidRDefault="0044393F" w:rsidP="002822E5">
      <w:pPr>
        <w:pStyle w:val="Text1"/>
      </w:pPr>
      <w:r>
        <w:t>Calibration with MY2020. Case 1 (a) and Case 2 (b)</w:t>
      </w:r>
      <w:r>
        <w:t>:</w:t>
      </w:r>
    </w:p>
    <w:p w14:paraId="497A6790" w14:textId="7C9ECA60" w:rsidR="00F05A6D" w:rsidRDefault="00F06021" w:rsidP="002822E5">
      <w:pPr>
        <w:pStyle w:val="Text1"/>
      </w:pPr>
      <w:r w:rsidRPr="00694B78">
        <w:rPr>
          <w:noProof/>
        </w:rPr>
        <w:drawing>
          <wp:inline distT="0" distB="0" distL="0" distR="0" wp14:anchorId="72C6BA96" wp14:editId="2C033276">
            <wp:extent cx="5400040" cy="2251710"/>
            <wp:effectExtent l="0" t="0" r="0" b="0"/>
            <wp:docPr id="14" name="Picture 14" descr="A graph of a graph of a graph of a graph of a graph of a graph of a graph of a graph of a graph of a graph of a graph of a graph of a graph of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graph of a graph of a graph of a graph of a graph of a graph of a graph of a graph of a graph of a graph of a graph of a graph of a graph of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5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9F9A8" w14:textId="2945B294" w:rsidR="00CB458B" w:rsidRDefault="00E90062" w:rsidP="002822E5">
      <w:pPr>
        <w:pStyle w:val="Text1"/>
      </w:pPr>
      <w:r>
        <w:t>Validation with MY2018</w:t>
      </w:r>
      <w:r>
        <w:t>.</w:t>
      </w:r>
      <w:r>
        <w:t xml:space="preserve"> Case 3 (a) and Case 4 (b)</w:t>
      </w:r>
      <w:r>
        <w:t>:</w:t>
      </w:r>
    </w:p>
    <w:p w14:paraId="0D9DC42E" w14:textId="787BD21A" w:rsidR="00F97DBC" w:rsidRDefault="00F97DBC" w:rsidP="002822E5">
      <w:pPr>
        <w:pStyle w:val="Text1"/>
      </w:pPr>
      <w:r w:rsidRPr="003812BF">
        <w:rPr>
          <w:noProof/>
        </w:rPr>
        <w:lastRenderedPageBreak/>
        <w:drawing>
          <wp:inline distT="0" distB="0" distL="0" distR="0" wp14:anchorId="413834E5" wp14:editId="25663355">
            <wp:extent cx="5400040" cy="2187575"/>
            <wp:effectExtent l="0" t="0" r="0" b="3175"/>
            <wp:docPr id="5" name="Picture 5" descr="A graph of a graph of a graph of a graph of a graph of a graph of a graph of a graph of a graph of a graph of a graph of a graph of a graph of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aph of a graph of a graph of a graph of a graph of a graph of a graph of a graph of a graph of a graph of a graph of a graph of a graph of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8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1C0F6" w14:textId="77777777" w:rsidR="00CB458B" w:rsidRDefault="00CB458B" w:rsidP="002822E5">
      <w:pPr>
        <w:pStyle w:val="Text1"/>
      </w:pPr>
    </w:p>
    <w:p w14:paraId="7BF9D4CC" w14:textId="60429A26" w:rsidR="00CB458B" w:rsidRDefault="00CB458B" w:rsidP="002822E5">
      <w:pPr>
        <w:pStyle w:val="Text1"/>
      </w:pPr>
      <w:r>
        <w:t>Heat Loads</w:t>
      </w:r>
    </w:p>
    <w:p w14:paraId="2EE97AC3" w14:textId="311489DE" w:rsidR="002822E5" w:rsidRDefault="002822E5" w:rsidP="002822E5">
      <w:pPr>
        <w:pStyle w:val="Text1"/>
      </w:pPr>
      <w:r>
        <w:t>22 35 of G7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3"/>
        <w:gridCol w:w="4261"/>
      </w:tblGrid>
      <w:tr w:rsidR="002822E5" w14:paraId="6F9749B4" w14:textId="77777777" w:rsidTr="00014D0C">
        <w:tc>
          <w:tcPr>
            <w:tcW w:w="4252" w:type="dxa"/>
          </w:tcPr>
          <w:p w14:paraId="4E175AF0" w14:textId="77777777" w:rsidR="002822E5" w:rsidRDefault="002822E5" w:rsidP="00AB62DA">
            <w:pPr>
              <w:pStyle w:val="Text1"/>
            </w:pPr>
            <w:r>
              <w:t>a.</w:t>
            </w:r>
            <w:r>
              <w:rPr>
                <w:i/>
                <w:noProof/>
                <w:color w:val="2B579A"/>
                <w:shd w:val="clear" w:color="auto" w:fill="E6E6E6"/>
              </w:rPr>
              <w:t xml:space="preserve"> </w:t>
            </w:r>
            <w:r>
              <w:rPr>
                <w:i/>
                <w:noProof/>
                <w:color w:val="2B579A"/>
                <w:shd w:val="clear" w:color="auto" w:fill="E6E6E6"/>
              </w:rPr>
              <w:drawing>
                <wp:inline distT="0" distB="0" distL="0" distR="0" wp14:anchorId="35586341" wp14:editId="1AE47940">
                  <wp:extent cx="2731717" cy="2052000"/>
                  <wp:effectExtent l="0" t="0" r="0" b="5715"/>
                  <wp:docPr id="17" name="Picture 17" descr="A graph of a graph showing different types of data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 descr="A graph of a graph showing different types of data&#10;&#10;Description automatically generated with medium confidence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1717" cy="20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2" w:type="dxa"/>
          </w:tcPr>
          <w:p w14:paraId="710889B1" w14:textId="77777777" w:rsidR="002822E5" w:rsidRDefault="002822E5" w:rsidP="00AB62DA">
            <w:pPr>
              <w:pStyle w:val="Text1"/>
            </w:pPr>
            <w:r>
              <w:t>b.</w:t>
            </w:r>
            <w:r>
              <w:rPr>
                <w:i/>
                <w:noProof/>
                <w:color w:val="2B579A"/>
                <w:shd w:val="clear" w:color="auto" w:fill="E6E6E6"/>
              </w:rPr>
              <w:t xml:space="preserve"> </w:t>
            </w:r>
            <w:r>
              <w:rPr>
                <w:i/>
                <w:noProof/>
                <w:color w:val="2B579A"/>
                <w:shd w:val="clear" w:color="auto" w:fill="E6E6E6"/>
              </w:rPr>
              <w:drawing>
                <wp:inline distT="0" distB="0" distL="0" distR="0" wp14:anchorId="4A0C4E69" wp14:editId="5528FAE5">
                  <wp:extent cx="2736000" cy="2052000"/>
                  <wp:effectExtent l="0" t="0" r="7620" b="5715"/>
                  <wp:docPr id="19" name="Picture 19" descr="A graph of a graph showing a cabin receive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Picture 19" descr="A graph of a graph showing a cabin received&#10;&#10;Description automatically generated with medium confidence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6000" cy="20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22E5" w14:paraId="1D934204" w14:textId="77777777" w:rsidTr="00014D0C">
        <w:tc>
          <w:tcPr>
            <w:tcW w:w="4252" w:type="dxa"/>
          </w:tcPr>
          <w:p w14:paraId="19F368B7" w14:textId="77777777" w:rsidR="002822E5" w:rsidRDefault="002822E5" w:rsidP="00AB62DA">
            <w:pPr>
              <w:pStyle w:val="Text1"/>
            </w:pPr>
            <w:r>
              <w:t>c.</w:t>
            </w:r>
            <w:r>
              <w:rPr>
                <w:i/>
                <w:noProof/>
                <w:color w:val="2B579A"/>
                <w:shd w:val="clear" w:color="auto" w:fill="E6E6E6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02DFA7C" wp14:editId="1EEF31FA">
                  <wp:extent cx="2640000" cy="1980000"/>
                  <wp:effectExtent l="0" t="0" r="8255" b="1270"/>
                  <wp:docPr id="23" name="Picture 23" descr="A graph of a graph showing the price of a boa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 23" descr="A graph of a graph showing the price of a boat&#10;&#10;Description automatically generated with medium confidence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0000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2" w:type="dxa"/>
          </w:tcPr>
          <w:p w14:paraId="2A0504BB" w14:textId="77777777" w:rsidR="002822E5" w:rsidRDefault="002822E5" w:rsidP="00AB62DA">
            <w:pPr>
              <w:pStyle w:val="Text1"/>
            </w:pPr>
            <w:r>
              <w:t>d.</w:t>
            </w:r>
            <w:r>
              <w:rPr>
                <w:i/>
                <w:noProof/>
                <w:color w:val="2B579A"/>
                <w:shd w:val="clear" w:color="auto" w:fill="E6E6E6"/>
              </w:rPr>
              <w:t xml:space="preserve"> </w:t>
            </w:r>
            <w:r>
              <w:rPr>
                <w:i/>
                <w:noProof/>
                <w:color w:val="2B579A"/>
                <w:shd w:val="clear" w:color="auto" w:fill="E6E6E6"/>
              </w:rPr>
              <w:drawing>
                <wp:inline distT="0" distB="0" distL="0" distR="0" wp14:anchorId="595D0FDF" wp14:editId="6236C5DC">
                  <wp:extent cx="2592000" cy="1944000"/>
                  <wp:effectExtent l="0" t="0" r="0" b="0"/>
                  <wp:docPr id="20" name="Picture 20" descr="A graph of a graph showing a red li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icture 20" descr="A graph of a graph showing a red line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2000" cy="19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6C2DC8" w14:textId="2BE72155" w:rsidR="00B52A0D" w:rsidRDefault="00B52A0D"/>
    <w:p w14:paraId="5CF6796B" w14:textId="24DC95D3" w:rsidR="004D02B6" w:rsidRDefault="004D02B6"/>
    <w:p w14:paraId="3D6C8171" w14:textId="06AE91F6" w:rsidR="00E568AD" w:rsidRDefault="00E568AD"/>
    <w:p w14:paraId="72224FE6" w14:textId="296019FA" w:rsidR="00E568AD" w:rsidRDefault="00E568AD"/>
    <w:p w14:paraId="66D14331" w14:textId="050B918F" w:rsidR="00E568AD" w:rsidRDefault="00E568AD"/>
    <w:p w14:paraId="27DBDDDD" w14:textId="38DB22A1" w:rsidR="00E568AD" w:rsidRDefault="00E568AD"/>
    <w:p w14:paraId="49CC4EEF" w14:textId="3DFCF580" w:rsidR="00E568AD" w:rsidRDefault="00E568AD"/>
    <w:p w14:paraId="2C62FEB3" w14:textId="6CD1F2A4" w:rsidR="00E568AD" w:rsidRDefault="00E568AD"/>
    <w:p w14:paraId="4D5660B5" w14:textId="05C8E596" w:rsidR="00E568AD" w:rsidRDefault="00E568AD"/>
    <w:p w14:paraId="071C5934" w14:textId="6596CBB9" w:rsidR="00E568AD" w:rsidRDefault="00E568AD"/>
    <w:p w14:paraId="65125C02" w14:textId="0C60B6D6" w:rsidR="00E568AD" w:rsidRDefault="00E568AD"/>
    <w:p w14:paraId="7552D7C0" w14:textId="062BE0CE" w:rsidR="00E568AD" w:rsidRDefault="00E568AD"/>
    <w:p w14:paraId="5C5C02A5" w14:textId="77777777" w:rsidR="00E568AD" w:rsidRDefault="00E568AD"/>
    <w:p w14:paraId="7DACA903" w14:textId="5D1BF150" w:rsidR="004D02B6" w:rsidRDefault="004D02B6">
      <w:r>
        <w:t>22 35 G8</w:t>
      </w:r>
      <w:r w:rsidR="00331CDA" w:rsidRPr="00331CDA">
        <w:rPr>
          <w:noProof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2"/>
        <w:gridCol w:w="4252"/>
      </w:tblGrid>
      <w:tr w:rsidR="00334C0A" w14:paraId="69EE7DB9" w14:textId="77777777" w:rsidTr="00331CDA">
        <w:tc>
          <w:tcPr>
            <w:tcW w:w="4247" w:type="dxa"/>
          </w:tcPr>
          <w:p w14:paraId="431ADE13" w14:textId="47EA972C" w:rsidR="00334C0A" w:rsidRPr="00334C0A" w:rsidRDefault="00334C0A" w:rsidP="00AB62DA">
            <w:pPr>
              <w:pStyle w:val="Text1"/>
            </w:pPr>
            <w:r w:rsidRPr="00334C0A">
              <w:t>a.</w:t>
            </w:r>
            <w:r w:rsidR="00E568AD">
              <w:rPr>
                <w:noProof/>
              </w:rPr>
              <w:t xml:space="preserve"> </w:t>
            </w:r>
            <w:r w:rsidR="00E568AD">
              <w:rPr>
                <w:noProof/>
              </w:rPr>
              <w:drawing>
                <wp:inline distT="0" distB="0" distL="0" distR="0" wp14:anchorId="58BCEC1F" wp14:editId="62BB564C">
                  <wp:extent cx="2736000" cy="2052000"/>
                  <wp:effectExtent l="0" t="0" r="7620" b="5715"/>
                  <wp:docPr id="1" name="Picture 1" descr="A graph of a graph showing a cabin receive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graph of a graph showing a cabin received&#10;&#10;Description automatically generated with medium confidence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6000" cy="20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</w:tcPr>
          <w:p w14:paraId="78C64914" w14:textId="2186D6F3" w:rsidR="00334C0A" w:rsidRPr="00334C0A" w:rsidRDefault="00334C0A" w:rsidP="00AB62DA">
            <w:pPr>
              <w:pStyle w:val="Text1"/>
            </w:pPr>
            <w:r w:rsidRPr="00334C0A">
              <w:t>b.</w:t>
            </w:r>
            <w:r w:rsidR="00E568AD">
              <w:rPr>
                <w:noProof/>
              </w:rPr>
              <w:t xml:space="preserve"> </w:t>
            </w:r>
            <w:r w:rsidR="00331CDA">
              <w:rPr>
                <w:noProof/>
              </w:rPr>
              <w:drawing>
                <wp:inline distT="0" distB="0" distL="0" distR="0" wp14:anchorId="4CF0E438" wp14:editId="50701E2C">
                  <wp:extent cx="2736000" cy="2052000"/>
                  <wp:effectExtent l="0" t="0" r="7620" b="5715"/>
                  <wp:docPr id="3" name="Picture 3" descr="A graph of a graph showing a cabin receive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graph of a graph showing a cabin received&#10;&#10;Description automatically generated with medium confidence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36000" cy="205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4C0A" w14:paraId="53ADC996" w14:textId="77777777" w:rsidTr="00331CDA">
        <w:tc>
          <w:tcPr>
            <w:tcW w:w="4247" w:type="dxa"/>
          </w:tcPr>
          <w:p w14:paraId="7D5A0CFA" w14:textId="4F254AC2" w:rsidR="00334C0A" w:rsidRPr="00334C0A" w:rsidRDefault="00334C0A" w:rsidP="00AB62DA">
            <w:pPr>
              <w:pStyle w:val="Text1"/>
            </w:pPr>
            <w:r w:rsidRPr="00334C0A">
              <w:t>c.</w:t>
            </w:r>
            <w:r w:rsidR="00E568AD">
              <w:rPr>
                <w:noProof/>
              </w:rPr>
              <w:t xml:space="preserve"> </w:t>
            </w:r>
            <w:r w:rsidR="00331CDA">
              <w:rPr>
                <w:noProof/>
              </w:rPr>
              <w:drawing>
                <wp:inline distT="0" distB="0" distL="0" distR="0" wp14:anchorId="64B1D6B5" wp14:editId="1586BC9E">
                  <wp:extent cx="2640000" cy="1980000"/>
                  <wp:effectExtent l="0" t="0" r="8255" b="1270"/>
                  <wp:docPr id="2" name="Picture 2" descr="A graph of a graph showing a graph of a graph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graph of a graph showing a graph of a graph&#10;&#10;Description automatically generated with medium confidence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0000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47" w:type="dxa"/>
          </w:tcPr>
          <w:p w14:paraId="02B0CCCF" w14:textId="06D7EE46" w:rsidR="00334C0A" w:rsidRPr="00334C0A" w:rsidRDefault="00334C0A" w:rsidP="00AB62DA">
            <w:pPr>
              <w:pStyle w:val="Text1"/>
            </w:pPr>
            <w:r w:rsidRPr="00334C0A">
              <w:t>d.</w:t>
            </w:r>
            <w:r w:rsidR="00E568AD">
              <w:rPr>
                <w:noProof/>
              </w:rPr>
              <w:drawing>
                <wp:inline distT="0" distB="0" distL="0" distR="0" wp14:anchorId="0A79B31A" wp14:editId="79D8A251">
                  <wp:extent cx="2640000" cy="1980000"/>
                  <wp:effectExtent l="0" t="0" r="8255" b="1270"/>
                  <wp:docPr id="4" name="Picture 4" descr="A graph of a graph showing the same number of red line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graph of a graph showing the same number of red lines&#10;&#10;Description automatically generated with medium confidence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0000" cy="19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69C450" w14:textId="51AACE82" w:rsidR="004D02B6" w:rsidRDefault="004D02B6"/>
    <w:p w14:paraId="20C144FE" w14:textId="51CB1203" w:rsidR="00AA0D63" w:rsidRDefault="00AA0D63"/>
    <w:sectPr w:rsidR="00AA0D6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NzYyMTWysDA2NzRQ0lEKTi0uzszPAykwqgUAxkE/CywAAAA="/>
  </w:docVars>
  <w:rsids>
    <w:rsidRoot w:val="00247CA6"/>
    <w:rsid w:val="00014D0C"/>
    <w:rsid w:val="00082CE2"/>
    <w:rsid w:val="00247CA6"/>
    <w:rsid w:val="002822E5"/>
    <w:rsid w:val="00331CDA"/>
    <w:rsid w:val="00334C0A"/>
    <w:rsid w:val="0038583F"/>
    <w:rsid w:val="0044393F"/>
    <w:rsid w:val="004D02B3"/>
    <w:rsid w:val="004D02B6"/>
    <w:rsid w:val="005021AD"/>
    <w:rsid w:val="0060310A"/>
    <w:rsid w:val="009E25A1"/>
    <w:rsid w:val="009F0372"/>
    <w:rsid w:val="00AA0D63"/>
    <w:rsid w:val="00B52A0D"/>
    <w:rsid w:val="00CB458B"/>
    <w:rsid w:val="00E568AD"/>
    <w:rsid w:val="00E90062"/>
    <w:rsid w:val="00E94ACC"/>
    <w:rsid w:val="00F05A6D"/>
    <w:rsid w:val="00F06021"/>
    <w:rsid w:val="00F97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95F14"/>
  <w15:chartTrackingRefBased/>
  <w15:docId w15:val="{6A6097C4-5922-4A81-92D5-95B0033A3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E5"/>
    <w:pPr>
      <w:jc w:val="both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22E5"/>
    <w:pPr>
      <w:spacing w:after="0" w:line="240" w:lineRule="auto"/>
      <w:jc w:val="left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E5"/>
    <w:rPr>
      <w:rFonts w:ascii="Segoe UI" w:hAnsi="Segoe UI" w:cs="Segoe UI"/>
      <w:sz w:val="18"/>
      <w:szCs w:val="18"/>
    </w:rPr>
  </w:style>
  <w:style w:type="paragraph" w:customStyle="1" w:styleId="Text1">
    <w:name w:val="Text 1"/>
    <w:basedOn w:val="Normal"/>
    <w:qFormat/>
    <w:rsid w:val="002822E5"/>
    <w:pPr>
      <w:spacing w:before="120" w:after="240" w:line="240" w:lineRule="auto"/>
    </w:pPr>
    <w:rPr>
      <w:rFonts w:ascii="Times New Roman" w:eastAsia="Times New Roman" w:hAnsi="Times New Roman" w:cs="Times New Roman"/>
      <w:szCs w:val="20"/>
      <w:lang w:eastAsia="en-IE"/>
    </w:rPr>
  </w:style>
  <w:style w:type="table" w:styleId="TableGrid">
    <w:name w:val="Table Grid"/>
    <w:basedOn w:val="TableNormal"/>
    <w:uiPriority w:val="39"/>
    <w:rsid w:val="002822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Char">
    <w:name w:val="Caption Char"/>
    <w:aliases w:val="Caption-tables Char,Tasks Char,Beschriftung Char2 Char,Beschriftung Char1 Char1 Char,Beschriftung Char Char Char1 Char,Beschriftung Char1 Char Char Char,Beschriftung Char Char Char Char Char,Beschriftung Char Char1 Char Char,Eco Char"/>
    <w:link w:val="Caption"/>
    <w:qFormat/>
    <w:locked/>
    <w:rsid w:val="00F05A6D"/>
    <w:rPr>
      <w:rFonts w:ascii="Times New Roman" w:hAnsi="Times New Roman" w:cs="Arial"/>
      <w:i/>
      <w:iCs/>
      <w:color w:val="44546A" w:themeColor="text2"/>
      <w:sz w:val="18"/>
      <w:szCs w:val="18"/>
    </w:rPr>
  </w:style>
  <w:style w:type="paragraph" w:styleId="Caption">
    <w:name w:val="caption"/>
    <w:aliases w:val="Caption-tables,Tasks,Beschriftung Char2,Beschriftung Char1 Char1,Beschriftung Char Char Char1,Beschriftung Char1 Char Char,Beschriftung Char Char Char Char,Beschriftung Char Char1 Char,Beschriftung Char Char2,Beschriftung Char1 Cha...,Eco"/>
    <w:basedOn w:val="Normal"/>
    <w:next w:val="Normal"/>
    <w:link w:val="CaptionChar"/>
    <w:unhideWhenUsed/>
    <w:qFormat/>
    <w:rsid w:val="00F05A6D"/>
    <w:pPr>
      <w:spacing w:after="200" w:line="240" w:lineRule="auto"/>
    </w:pPr>
    <w:rPr>
      <w:rFonts w:ascii="Times New Roman" w:hAnsi="Times New Roman"/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sana Gil Sayas</dc:creator>
  <cp:keywords/>
  <dc:description/>
  <cp:lastModifiedBy>Susana Gil Sayas</cp:lastModifiedBy>
  <cp:revision>19</cp:revision>
  <cp:lastPrinted>2024-09-02T18:03:00Z</cp:lastPrinted>
  <dcterms:created xsi:type="dcterms:W3CDTF">2024-09-02T17:54:00Z</dcterms:created>
  <dcterms:modified xsi:type="dcterms:W3CDTF">2024-09-04T08:24:00Z</dcterms:modified>
</cp:coreProperties>
</file>